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Ms. [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ruiting Team</w:t>
      </w:r>
      <w:r>
        <w:br/>
      </w:r>
      <w:r>
        <w:t xml:space="preserve">[School Name]</w:t>
      </w:r>
      <w:r>
        <w:br/>
      </w:r>
      <w:r>
        <w:t xml:space="preserve">[School Address]</w:t>
      </w:r>
      <w:r>
        <w:br/>
      </w:r>
      <w:r>
        <w:t xml:space="preserve">Berlin, Germany</w:t>
      </w:r>
    </w:p>
    <w:p>
      <w:pPr>
        <w:pStyle w:val="BodyText"/>
      </w:pPr>
      <w:r>
        <w:t xml:space="preserve">Dear Members of the Recruiting Team,</w:t>
      </w:r>
    </w:p>
    <w:p>
      <w:pPr>
        <w:pStyle w:val="BodyText"/>
      </w:pPr>
      <w:r>
        <w:t xml:space="preserve">I am writing to express my enthusiastic interest in the Primary Teacher position at your esteemed institution in Berlin, Germany. As an experienced and passionate educator with a strong commitment to nurturing young minds, I am eager to contribute my skills and dedication to your school’s mission of fostering holistic development in children. This opportunity aligns perfectly with my professional aspirations, as well as my deep admiration for the German education system and its emphasis on creativity, critical thinking, and cultural inclusivity. I am particularly drawn to the unique educational environment in Berlin, a city renowned for its dynamic interplay of tradition and innovation, which I believe provides an ideal backdrop for shaping future generations.</w:t>
      </w:r>
    </w:p>
    <w:p>
      <w:pPr>
        <w:pStyle w:val="BodyText"/>
      </w:pPr>
      <w:r>
        <w:t xml:space="preserve">With [X years] of experience in primary education, I have cultivated a robust understanding of child development, curriculum design, and classroom management. My teaching philosophy centers on creating an inclusive and engaging learning environment where students feel empowered to explore their potential. In my previous roles at [Previous School Name] in [Country], I successfully designed and implemented interdisciplinary lessons that integrated literacy, numeracy, science, and social-emotional learning. This approach not only enhanced student engagement but also led to measurable improvements in academic performance and a stronger sense of community within the classroom.</w:t>
      </w:r>
    </w:p>
    <w:p>
      <w:pPr>
        <w:pStyle w:val="BodyText"/>
      </w:pPr>
      <w:r>
        <w:t xml:space="preserve">What sets me apart as a primary teacher is my ability to adapt to diverse learning needs while maintaining high standards of pedagogical excellence. I have experience working with students from varied cultural and linguistic backgrounds, which has equipped me with the skills to foster inclusivity and respect for diversity in the classroom. In Germany, where multilingualism is increasingly valued, I am committed to supporting students in developing their language skills while encouraging them to embrace their unique identities. This aligns seamlessly with the German educational framework, which prioritizes bilingual education and intercultural competence as essential components of a well-rounded curriculum.</w:t>
      </w:r>
    </w:p>
    <w:p>
      <w:pPr>
        <w:pStyle w:val="BodyText"/>
      </w:pPr>
      <w:r>
        <w:t xml:space="preserve">My academic background includes a [Degree Name] in Primary Education from [University Name], where I graduated with honors. During my studies, I gained hands-on experience through extensive practicums in both public and private school settings, allowing me to refine my teaching strategies and deepen my understanding of pedagogical theory. Additionally, I have completed specialized training in [relevant certifications, e.g., "inclusive education," "early childhood development," or "project-based learning"], which further enhances my ability to address the diverse needs of young learners.</w:t>
      </w:r>
    </w:p>
    <w:p>
      <w:pPr>
        <w:pStyle w:val="BodyText"/>
      </w:pPr>
      <w:r>
        <w:t xml:space="preserve">What excites me most about the opportunity to teach in Berlin is the city’s vibrant cultural landscape and its commitment to educational innovation. As a hub of creativity and intellectual exchange, Berlin offers a unique platform for educators to inspire students through real-world connections. I am particularly interested in contributing to your school’s initiatives that promote environmental awareness, digital literacy, and collaborative learning—areas that are gaining increasing prominence in Germany’s educational priorities. My experience integrating technology into the classroom, such as using interactive tools to teach math concepts or virtual field trips to explore historical sites, has consistently enriched student learning and curiosity.</w:t>
      </w:r>
    </w:p>
    <w:p>
      <w:pPr>
        <w:pStyle w:val="BodyText"/>
      </w:pPr>
      <w:r>
        <w:t xml:space="preserve">In addition to my professional qualifications, I bring a deep respect for the German culture and values that underpin its education system. I have always admired Germany’s emphasis on discipline, precision, and lifelong learning. As someone who is actively studying the German language (or has completed a language proficiency course), I am committed to bridging cultural gaps and building strong relationships with students, parents, and colleagues. This dedication to cultural adaptation is further reinforced by my participation in [relevant activities or experiences, e.g., "a teaching exchange program in Germany" or "workshops on German educational practices"].</w:t>
      </w:r>
    </w:p>
    <w:p>
      <w:pPr>
        <w:pStyle w:val="BodyText"/>
      </w:pPr>
      <w:r>
        <w:t xml:space="preserve">I am confident that my passion for teaching, combined with my expertise in primary education and alignment with the values of your institution, makes me a strong candidate for this role. I am particularly drawn to your school’s focus on [specific value or program mentioned in the job posting, e.g., "student-centered learning" or "community engagement"], as I believe these principles are vital to creating a positive and impactful educational experience. My goal is to contribute not only as an educator but also as a mentor who inspires students to think critically, act compassionately, and strive for excellence.</w:t>
      </w:r>
    </w:p>
    <w:p>
      <w:pPr>
        <w:pStyle w:val="BodyText"/>
      </w:pPr>
      <w:r>
        <w:t xml:space="preserve">Thank you for considering my application. I would be honored to discuss how my skills and experiences align with the needs of your school. I am available at your convenience for an interview and can be reached at [phone number] or [email address]. Please feel free to contact me if you require any additional information or documents.</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Germany Berlin</dc:title>
  <dc:creator/>
  <dc:language>en</dc:language>
  <cp:keywords/>
  <dcterms:created xsi:type="dcterms:W3CDTF">2026-07-21T16:30:55Z</dcterms:created>
  <dcterms:modified xsi:type="dcterms:W3CDTF">2026-07-21T16:30:55Z</dcterms:modified>
</cp:coreProperties>
</file>

<file path=docProps/custom.xml><?xml version="1.0" encoding="utf-8"?>
<Properties xmlns="http://schemas.openxmlformats.org/officeDocument/2006/custom-properties" xmlns:vt="http://schemas.openxmlformats.org/officeDocument/2006/docPropsVTypes"/>
</file>